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9B1126" w14:textId="77777777" w:rsidR="008F317D" w:rsidRPr="008F317D" w:rsidRDefault="008F317D" w:rsidP="008F31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</w:pP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package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com.example.nav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.os.Bundle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.view.MenuItem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.widget.Toast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x.annotation.</w:t>
      </w:r>
      <w:r w:rsidRPr="008F317D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t>NonNull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x.annotation.</w:t>
      </w:r>
      <w:r w:rsidRPr="008F317D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t>NonNull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x.appcompat.widget.Toolbar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x.appcompat.app.ActionBarDrawerToggle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x.appcompat.app.AppCompatActivity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x.core.view.GravityCompat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x.drawerlayout.widget.DrawerLayout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com.google.android.material.navigation.NavigationView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public class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MainActivity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extends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ppCompatActivity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lements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NavigationView.OnNavigationItemSelectedListener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{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private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DrawerLayout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</w:t>
      </w:r>
      <w:r w:rsidRPr="008F317D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drawer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private 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Toolbar </w:t>
      </w:r>
      <w:proofErr w:type="spellStart"/>
      <w:r w:rsidRPr="008F317D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toolbar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</w:t>
      </w:r>
      <w:r w:rsidRPr="008F317D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t>@Override</w:t>
      </w:r>
      <w:r w:rsidRPr="008F317D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br/>
        <w:t xml:space="preserve">   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protected void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onCreate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(Bundle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savedInstanceState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) {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</w:t>
      </w:r>
      <w:proofErr w:type="spellStart"/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super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.onCreate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savedInstanceState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)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setContentView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R.layout.</w:t>
      </w:r>
      <w:r w:rsidRPr="008F317D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IN"/>
        </w:rPr>
        <w:t>activity_main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)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NavigationView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navigationView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=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findViewById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R.id.</w:t>
      </w:r>
      <w:r w:rsidRPr="008F317D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IN"/>
        </w:rPr>
        <w:t>nav_view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)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navigationView.setNavigationItemSelectedListener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this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)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Toolbar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toolbar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=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findViewById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R.id.</w:t>
      </w:r>
      <w:r w:rsidRPr="008F317D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IN"/>
        </w:rPr>
        <w:t>toolbar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)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setSupportActionBar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toolbar)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</w:t>
      </w:r>
      <w:r w:rsidRPr="008F317D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 xml:space="preserve">drawer 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=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findViewById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R.id.</w:t>
      </w:r>
      <w:r w:rsidRPr="008F317D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IN"/>
        </w:rPr>
        <w:t>drawer_layout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)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ctionBarDrawerToggle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toggle =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new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ctionBarDrawerToggle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this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, </w:t>
      </w:r>
      <w:r w:rsidRPr="008F317D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drawer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, toolbar,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   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R.string.</w:t>
      </w:r>
      <w:r w:rsidRPr="008F317D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IN"/>
        </w:rPr>
        <w:t>navigation_drawer_open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,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R.string.</w:t>
      </w:r>
      <w:r w:rsidRPr="008F317D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IN"/>
        </w:rPr>
        <w:t>navigation_drawer_close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)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</w:t>
      </w:r>
      <w:proofErr w:type="spellStart"/>
      <w:r w:rsidRPr="008F317D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drawer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.addDrawerListener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toggle)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toggle.syncState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)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f 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savedInstanceState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==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null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) {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getSupportFragmentManager().beginTransaction().replace(R.id.</w:t>
      </w:r>
      <w:r w:rsidRPr="008F317D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IN"/>
        </w:rPr>
        <w:t>fragment_container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,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       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new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MessageFragment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)).commit()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navigationView.setCheckedItem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R.id.</w:t>
      </w:r>
      <w:r w:rsidRPr="008F317D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IN"/>
        </w:rPr>
        <w:t>nav_message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)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}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}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</w:t>
      </w:r>
      <w:r w:rsidRPr="008F317D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t>@Override</w:t>
      </w:r>
      <w:r w:rsidRPr="008F317D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br/>
        <w:t xml:space="preserve">   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public </w:t>
      </w:r>
      <w:proofErr w:type="spellStart"/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boolean</w:t>
      </w:r>
      <w:proofErr w:type="spellEnd"/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onNavigationItemSelected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</w:t>
      </w:r>
      <w:r w:rsidRPr="008F317D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t xml:space="preserve">@NonNull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MenuItem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item) {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switch 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item.getItemId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)) {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case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R.id.</w:t>
      </w:r>
      <w:r w:rsidRPr="008F317D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IN"/>
        </w:rPr>
        <w:t>nav_message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: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    getSupportFragmentManager().beginTransaction().replace(R.id.</w:t>
      </w:r>
      <w:r w:rsidRPr="008F317D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IN"/>
        </w:rPr>
        <w:t>fragment_container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,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           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new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MessageFragment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)).commit()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   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break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case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R.id.</w:t>
      </w:r>
      <w:r w:rsidRPr="008F317D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IN"/>
        </w:rPr>
        <w:t>nav_chat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: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    getSupportFragmentManager().beginTransaction().replace(R.id.</w:t>
      </w:r>
      <w:r w:rsidRPr="008F317D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IN"/>
        </w:rPr>
        <w:t>fragment_container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,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lastRenderedPageBreak/>
        <w:t xml:space="preserve">                       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new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ChatFragment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)).commit()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   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break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case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R.id.</w:t>
      </w:r>
      <w:r w:rsidRPr="008F317D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IN"/>
        </w:rPr>
        <w:t>nav_profile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: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    getSupportFragmentManager().beginTransaction().replace(R.id.</w:t>
      </w:r>
      <w:r w:rsidRPr="008F317D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IN"/>
        </w:rPr>
        <w:t>fragment_container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,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           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new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ProfileFragment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)).commit()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   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break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case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R.id.</w:t>
      </w:r>
      <w:r w:rsidRPr="008F317D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IN"/>
        </w:rPr>
        <w:t>nav_share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: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   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Toast.</w:t>
      </w:r>
      <w:r w:rsidRPr="008F317D">
        <w:rPr>
          <w:rFonts w:ascii="Consolas" w:eastAsia="Times New Roman" w:hAnsi="Consolas" w:cs="Courier New"/>
          <w:i/>
          <w:iCs/>
          <w:color w:val="000000"/>
          <w:sz w:val="20"/>
          <w:szCs w:val="20"/>
          <w:lang w:eastAsia="en-IN"/>
        </w:rPr>
        <w:t>makeText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this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, </w:t>
      </w:r>
      <w:r w:rsidRPr="008F317D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Share"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,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Toast.</w:t>
      </w:r>
      <w:r w:rsidRPr="008F317D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IN"/>
        </w:rPr>
        <w:t>LENGTH_SHORT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).show()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   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break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case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R.id.</w:t>
      </w:r>
      <w:r w:rsidRPr="008F317D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IN"/>
        </w:rPr>
        <w:t>nav_send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: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   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Toast.</w:t>
      </w:r>
      <w:r w:rsidRPr="008F317D">
        <w:rPr>
          <w:rFonts w:ascii="Consolas" w:eastAsia="Times New Roman" w:hAnsi="Consolas" w:cs="Courier New"/>
          <w:i/>
          <w:iCs/>
          <w:color w:val="000000"/>
          <w:sz w:val="20"/>
          <w:szCs w:val="20"/>
          <w:lang w:eastAsia="en-IN"/>
        </w:rPr>
        <w:t>makeText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this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, </w:t>
      </w:r>
      <w:r w:rsidRPr="008F317D">
        <w:rPr>
          <w:rFonts w:ascii="Consolas" w:eastAsia="Times New Roman" w:hAnsi="Consolas" w:cs="Courier New"/>
          <w:b/>
          <w:bCs/>
          <w:color w:val="008000"/>
          <w:sz w:val="20"/>
          <w:szCs w:val="20"/>
          <w:lang w:eastAsia="en-IN"/>
        </w:rPr>
        <w:t>"Send"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,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Toast.</w:t>
      </w:r>
      <w:r w:rsidRPr="008F317D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IN"/>
        </w:rPr>
        <w:t>LENGTH_SHORT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).show()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   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break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}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</w:t>
      </w:r>
      <w:proofErr w:type="spellStart"/>
      <w:r w:rsidRPr="008F317D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drawer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.closeDrawer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GravityCompat.</w:t>
      </w:r>
      <w:r w:rsidRPr="008F317D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IN"/>
        </w:rPr>
        <w:t>START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)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return true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}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</w:t>
      </w:r>
      <w:r w:rsidRPr="008F317D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t>@Override</w:t>
      </w:r>
      <w:r w:rsidRPr="008F317D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br/>
        <w:t xml:space="preserve">   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public void 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onBackPressed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) {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f 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</w:t>
      </w:r>
      <w:proofErr w:type="spellStart"/>
      <w:r w:rsidRPr="008F317D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drawer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.isDrawerOpen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GravityCompat.</w:t>
      </w:r>
      <w:r w:rsidRPr="008F317D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IN"/>
        </w:rPr>
        <w:t>START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)) {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</w:t>
      </w:r>
      <w:proofErr w:type="spellStart"/>
      <w:r w:rsidRPr="008F317D">
        <w:rPr>
          <w:rFonts w:ascii="Consolas" w:eastAsia="Times New Roman" w:hAnsi="Consolas" w:cs="Courier New"/>
          <w:b/>
          <w:bCs/>
          <w:color w:val="660E7A"/>
          <w:sz w:val="20"/>
          <w:szCs w:val="20"/>
          <w:lang w:eastAsia="en-IN"/>
        </w:rPr>
        <w:t>drawer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.closeDrawer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</w:t>
      </w:r>
      <w:proofErr w:type="spellStart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GravityCompat.</w:t>
      </w:r>
      <w:r w:rsidRPr="008F317D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IN"/>
        </w:rPr>
        <w:t>START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)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} </w:t>
      </w:r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else 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{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    </w:t>
      </w:r>
      <w:proofErr w:type="spellStart"/>
      <w:r w:rsidRPr="008F317D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super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.onBackPressed</w:t>
      </w:r>
      <w:proofErr w:type="spellEnd"/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);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}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}</w:t>
      </w:r>
      <w:r w:rsidRPr="008F317D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>}</w:t>
      </w:r>
    </w:p>
    <w:p w14:paraId="1B8F3BFE" w14:textId="77777777" w:rsidR="008F317D" w:rsidRDefault="008F317D"/>
    <w:sectPr w:rsidR="008F31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M7M0MjUws7AwNbdU0lEKTi0uzszPAykwrAUAdfhPPiwAAAA="/>
  </w:docVars>
  <w:rsids>
    <w:rsidRoot w:val="008F317D"/>
    <w:rsid w:val="008F3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F5089"/>
  <w15:chartTrackingRefBased/>
  <w15:docId w15:val="{2C86E955-0358-4887-BC38-751038AFE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F31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F317D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14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7</Words>
  <Characters>2491</Characters>
  <Application>Microsoft Office Word</Application>
  <DocSecurity>0</DocSecurity>
  <Lines>20</Lines>
  <Paragraphs>5</Paragraphs>
  <ScaleCrop>false</ScaleCrop>
  <Company/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gi Bauskar</dc:creator>
  <cp:keywords/>
  <dc:description/>
  <cp:lastModifiedBy>Shubhangi Bauskar</cp:lastModifiedBy>
  <cp:revision>1</cp:revision>
  <dcterms:created xsi:type="dcterms:W3CDTF">2020-11-16T02:22:00Z</dcterms:created>
  <dcterms:modified xsi:type="dcterms:W3CDTF">2020-11-16T02:23:00Z</dcterms:modified>
</cp:coreProperties>
</file>